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1-3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dayalstrub-cma.github.io/quarto-manuscript-exploration/index.ipynb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yalstrub-cma.github.io/quarto-manuscript-exploration/index.ipynb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1-31T14:51:21Z</dcterms:created>
  <dcterms:modified xsi:type="dcterms:W3CDTF">2024-01-31T14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1-3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